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AA378" w14:textId="77777777" w:rsidR="008C33F6" w:rsidRPr="00CF7140" w:rsidRDefault="008C33F6" w:rsidP="00FD634C">
      <w:pPr>
        <w:widowControl w:val="0"/>
        <w:autoSpaceDE w:val="0"/>
        <w:autoSpaceDN w:val="0"/>
        <w:adjustRightInd w:val="0"/>
        <w:spacing w:after="0"/>
        <w:ind w:right="120"/>
        <w:jc w:val="center"/>
        <w:rPr>
          <w:rFonts w:ascii="Arial" w:eastAsia="Times New Roman" w:hAnsi="Arial" w:cs="Arial"/>
          <w:b/>
          <w:color w:val="000000"/>
          <w:sz w:val="28"/>
          <w:szCs w:val="28"/>
          <w:u w:val="single"/>
        </w:rPr>
      </w:pP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SURAT</w:t>
      </w:r>
      <w:r w:rsidRPr="00CF7140">
        <w:rPr>
          <w:rFonts w:ascii="Arial" w:eastAsia="Times New Roman" w:hAnsi="Arial" w:cs="Arial"/>
          <w:b/>
          <w:color w:val="020202"/>
          <w:spacing w:val="19"/>
          <w:sz w:val="28"/>
          <w:szCs w:val="28"/>
          <w:u w:val="single"/>
        </w:rPr>
        <w:t xml:space="preserve"> </w:t>
      </w: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KUASA</w:t>
      </w:r>
    </w:p>
    <w:p w14:paraId="521E1BCB" w14:textId="77777777" w:rsidR="005D1868" w:rsidRPr="00E3443C" w:rsidRDefault="00000000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14:paraId="681D157B" w14:textId="77777777" w:rsidR="008C33F6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color w:val="020202"/>
          <w:sz w:val="20"/>
          <w:szCs w:val="20"/>
        </w:rPr>
        <w:t>Ya</w:t>
      </w:r>
      <w:r w:rsidR="000F5563">
        <w:rPr>
          <w:rFonts w:ascii="Arial" w:eastAsia="Times New Roman" w:hAnsi="Arial" w:cs="Arial"/>
          <w:color w:val="020202"/>
          <w:sz w:val="20"/>
          <w:szCs w:val="20"/>
        </w:rPr>
        <w:t>ng bertanda tangan di bawah ini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3ECE0E9D" w14:textId="77777777"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2"/>
        <w:gridCol w:w="270"/>
        <w:gridCol w:w="6660"/>
      </w:tblGrid>
      <w:tr w:rsidR="00E76A37" w:rsidRPr="00E3443C" w14:paraId="142565C1" w14:textId="77777777" w:rsidTr="00E76A37">
        <w:tc>
          <w:tcPr>
            <w:tcW w:w="2052" w:type="dxa"/>
          </w:tcPr>
          <w:p w14:paraId="02136B57" w14:textId="77777777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/Perusahaan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3E0994F7" w14:textId="77777777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10A48F98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14:paraId="22AF2DDA" w14:textId="77777777" w:rsidTr="00E76A37">
        <w:tc>
          <w:tcPr>
            <w:tcW w:w="2052" w:type="dxa"/>
          </w:tcPr>
          <w:p w14:paraId="79BD650B" w14:textId="77777777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71DA3F38" w14:textId="77777777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5CB83AA8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14:paraId="1794E514" w14:textId="77777777" w:rsidTr="00E76A37">
        <w:tc>
          <w:tcPr>
            <w:tcW w:w="2052" w:type="dxa"/>
          </w:tcPr>
          <w:p w14:paraId="357ED079" w14:textId="77777777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Identitas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5D108859" w14:textId="77777777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5E4BA8BB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</w:tbl>
    <w:p w14:paraId="4624ED42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11AED146" w14:textId="024FFC88" w:rsidR="00D13220" w:rsidRPr="0026760B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color w:val="020202"/>
          <w:sz w:val="20"/>
          <w:szCs w:val="20"/>
        </w:rPr>
        <w:t>selaku pemegang</w:t>
      </w:r>
      <w:r w:rsidR="00934646">
        <w:rPr>
          <w:rFonts w:ascii="Arial" w:eastAsia="Times New Roman" w:hAnsi="Arial" w:cs="Arial"/>
          <w:color w:val="020202"/>
          <w:sz w:val="20"/>
          <w:szCs w:val="20"/>
        </w:rPr>
        <w:t>/pemilik yang sah atas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>___________________</w:t>
      </w:r>
      <w:r w:rsidR="009D08BC">
        <w:rPr>
          <w:rFonts w:ascii="Arial" w:eastAsia="Times New Roman" w:hAnsi="Arial" w:cs="Arial"/>
          <w:color w:val="020202"/>
          <w:sz w:val="20"/>
          <w:szCs w:val="20"/>
        </w:rPr>
        <w:t>____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 lembar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saham dengan hak su</w:t>
      </w:r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ara di PT Adaro </w:t>
      </w:r>
      <w:r w:rsidR="00BC72CE"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Minerals Indonesia </w:t>
      </w:r>
      <w:r w:rsidR="00D62BCB" w:rsidRPr="0026760B">
        <w:rPr>
          <w:rFonts w:ascii="Arial" w:eastAsia="Times New Roman" w:hAnsi="Arial" w:cs="Arial"/>
          <w:color w:val="020202"/>
          <w:sz w:val="20"/>
          <w:szCs w:val="20"/>
        </w:rPr>
        <w:t>Tbk</w:t>
      </w:r>
      <w:r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 (“</w:t>
      </w:r>
      <w:r w:rsidRPr="0026760B">
        <w:rPr>
          <w:rFonts w:ascii="Arial" w:eastAsia="Times New Roman" w:hAnsi="Arial" w:cs="Arial"/>
          <w:b/>
          <w:color w:val="020202"/>
          <w:sz w:val="20"/>
          <w:szCs w:val="20"/>
        </w:rPr>
        <w:t>Perseroan</w:t>
      </w:r>
      <w:r w:rsidR="0067003A"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r w:rsidRPr="0026760B">
        <w:rPr>
          <w:rFonts w:ascii="Arial" w:eastAsia="Times New Roman" w:hAnsi="Arial" w:cs="Arial"/>
          <w:color w:val="020202"/>
          <w:sz w:val="20"/>
          <w:szCs w:val="20"/>
        </w:rPr>
        <w:t>selanjutnya disebut “</w:t>
      </w:r>
      <w:r w:rsidRPr="0026760B">
        <w:rPr>
          <w:rFonts w:ascii="Arial" w:eastAsia="Times New Roman" w:hAnsi="Arial" w:cs="Arial"/>
          <w:b/>
          <w:color w:val="020202"/>
          <w:sz w:val="20"/>
          <w:szCs w:val="20"/>
        </w:rPr>
        <w:t>Pemberi Kuasa</w:t>
      </w:r>
      <w:r w:rsidRPr="0026760B">
        <w:rPr>
          <w:rFonts w:ascii="Arial" w:eastAsia="Times New Roman" w:hAnsi="Arial" w:cs="Arial"/>
          <w:color w:val="020202"/>
          <w:sz w:val="20"/>
          <w:szCs w:val="20"/>
        </w:rPr>
        <w:t>”.</w:t>
      </w:r>
    </w:p>
    <w:p w14:paraId="7A9F2B2A" w14:textId="77777777" w:rsidR="00D13220" w:rsidRPr="0026760B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4747E810" w14:textId="199766D9" w:rsidR="00D13220" w:rsidRPr="0026760B" w:rsidRDefault="009D76A9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26760B">
        <w:rPr>
          <w:rFonts w:ascii="Arial" w:eastAsia="Times New Roman" w:hAnsi="Arial" w:cs="Arial"/>
          <w:color w:val="020202"/>
          <w:sz w:val="20"/>
          <w:szCs w:val="20"/>
        </w:rPr>
        <w:t>Pemberi Kuasa d</w:t>
      </w:r>
      <w:r w:rsidR="00D13220"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engan ini </w:t>
      </w:r>
      <w:r w:rsidR="000F426E" w:rsidRPr="0026760B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r w:rsidR="00E601B3"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 kuasa </w:t>
      </w:r>
      <w:r w:rsidR="00B6774C" w:rsidRPr="0026760B">
        <w:rPr>
          <w:rFonts w:ascii="Arial" w:eastAsia="Times New Roman" w:hAnsi="Arial" w:cs="Arial"/>
          <w:color w:val="020202"/>
          <w:sz w:val="20"/>
          <w:szCs w:val="20"/>
        </w:rPr>
        <w:t>dengan</w:t>
      </w:r>
      <w:r w:rsidR="00E601B3"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934646"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hak substitusi </w:t>
      </w:r>
      <w:r w:rsidR="00D13220" w:rsidRPr="0026760B">
        <w:rPr>
          <w:rFonts w:ascii="Arial" w:eastAsia="Times New Roman" w:hAnsi="Arial" w:cs="Arial"/>
          <w:color w:val="020202"/>
          <w:sz w:val="20"/>
          <w:szCs w:val="20"/>
        </w:rPr>
        <w:t>kepada:</w:t>
      </w:r>
    </w:p>
    <w:p w14:paraId="2C9E86C1" w14:textId="77777777" w:rsidR="00231CD2" w:rsidRPr="0026760B" w:rsidRDefault="00231CD2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16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7"/>
        <w:gridCol w:w="277"/>
        <w:gridCol w:w="7110"/>
      </w:tblGrid>
      <w:tr w:rsidR="00BB0324" w:rsidRPr="0026760B" w14:paraId="772B269B" w14:textId="77777777" w:rsidTr="004D251C">
        <w:tc>
          <w:tcPr>
            <w:tcW w:w="1782" w:type="dxa"/>
          </w:tcPr>
          <w:p w14:paraId="58A464E4" w14:textId="77777777" w:rsidR="00BB0324" w:rsidRPr="0026760B" w:rsidRDefault="00BB0324" w:rsidP="0085100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</w:p>
        </w:tc>
        <w:tc>
          <w:tcPr>
            <w:tcW w:w="245" w:type="dxa"/>
          </w:tcPr>
          <w:p w14:paraId="35BF634F" w14:textId="77777777" w:rsidR="00BB0324" w:rsidRPr="0026760B" w:rsidRDefault="00BB0324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0A51976F" w14:textId="51979E8F" w:rsidR="00BB0324" w:rsidRPr="0026760B" w:rsidRDefault="00963785" w:rsidP="0085100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imm</w:t>
            </w:r>
            <w:r w:rsidR="00E6768F"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</w:t>
            </w: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Maulana Sidik</w:t>
            </w:r>
          </w:p>
        </w:tc>
      </w:tr>
      <w:tr w:rsidR="00BB0324" w:rsidRPr="0026760B" w14:paraId="5A740AA8" w14:textId="77777777" w:rsidTr="004D251C">
        <w:tc>
          <w:tcPr>
            <w:tcW w:w="1782" w:type="dxa"/>
          </w:tcPr>
          <w:p w14:paraId="4D750BBB" w14:textId="77777777" w:rsidR="00BB0324" w:rsidRPr="0026760B" w:rsidRDefault="00BB0324" w:rsidP="0085100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</w:p>
        </w:tc>
        <w:tc>
          <w:tcPr>
            <w:tcW w:w="245" w:type="dxa"/>
          </w:tcPr>
          <w:p w14:paraId="1E4FF5DA" w14:textId="77777777" w:rsidR="00BB0324" w:rsidRPr="0026760B" w:rsidRDefault="00BB0324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7C977BC4" w14:textId="40AAB3C9" w:rsidR="00BB0324" w:rsidRPr="0026760B" w:rsidRDefault="00963785" w:rsidP="0085100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K. Tugu Sari II, Tugu Sari, Sumberjaya</w:t>
            </w:r>
          </w:p>
        </w:tc>
      </w:tr>
      <w:tr w:rsidR="00BB0324" w:rsidRPr="0026760B" w14:paraId="23C2295C" w14:textId="77777777" w:rsidTr="004D251C">
        <w:trPr>
          <w:trHeight w:val="252"/>
        </w:trPr>
        <w:tc>
          <w:tcPr>
            <w:tcW w:w="1782" w:type="dxa"/>
          </w:tcPr>
          <w:p w14:paraId="30C9C3FF" w14:textId="77777777" w:rsidR="00BB0324" w:rsidRPr="0026760B" w:rsidRDefault="00BB0324" w:rsidP="00851007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NIK </w:t>
            </w:r>
          </w:p>
        </w:tc>
        <w:tc>
          <w:tcPr>
            <w:tcW w:w="245" w:type="dxa"/>
          </w:tcPr>
          <w:p w14:paraId="4770D5DE" w14:textId="77777777" w:rsidR="00BB0324" w:rsidRPr="0026760B" w:rsidRDefault="00BB0324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4EC98362" w14:textId="6FBFFCB5" w:rsidR="00BB0324" w:rsidRPr="0026760B" w:rsidRDefault="00963785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804051203930007</w:t>
            </w:r>
          </w:p>
        </w:tc>
      </w:tr>
      <w:tr w:rsidR="00BB0324" w:rsidRPr="0026760B" w14:paraId="60425EDC" w14:textId="77777777" w:rsidTr="004D251C">
        <w:trPr>
          <w:trHeight w:val="150"/>
        </w:trPr>
        <w:tc>
          <w:tcPr>
            <w:tcW w:w="1782" w:type="dxa"/>
          </w:tcPr>
          <w:p w14:paraId="6AB97155" w14:textId="77777777" w:rsidR="00BB0324" w:rsidRPr="0026760B" w:rsidRDefault="00BB0324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Alamat </w:t>
            </w:r>
            <w:r w:rsidRPr="0026760B">
              <w:rPr>
                <w:rFonts w:ascii="Arial" w:eastAsia="Times New Roman" w:hAnsi="Arial" w:cs="Arial"/>
                <w:i/>
                <w:iCs/>
                <w:color w:val="020202"/>
                <w:position w:val="-1"/>
                <w:sz w:val="20"/>
                <w:szCs w:val="20"/>
              </w:rPr>
              <w:t>email</w:t>
            </w:r>
          </w:p>
        </w:tc>
        <w:tc>
          <w:tcPr>
            <w:tcW w:w="245" w:type="dxa"/>
          </w:tcPr>
          <w:p w14:paraId="673DAB95" w14:textId="77777777" w:rsidR="00BB0324" w:rsidRPr="0026760B" w:rsidRDefault="00BB0324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43EC6DF0" w14:textId="334EB207" w:rsidR="00BB0324" w:rsidRPr="0026760B" w:rsidRDefault="00E6768F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immy.mauzi@gmail.com</w:t>
            </w:r>
          </w:p>
        </w:tc>
      </w:tr>
      <w:tr w:rsidR="00BB0324" w:rsidRPr="0026760B" w14:paraId="7FF8556E" w14:textId="77777777" w:rsidTr="004D251C">
        <w:trPr>
          <w:trHeight w:val="150"/>
        </w:trPr>
        <w:tc>
          <w:tcPr>
            <w:tcW w:w="1782" w:type="dxa"/>
          </w:tcPr>
          <w:p w14:paraId="6D3E137B" w14:textId="77777777" w:rsidR="00BB0324" w:rsidRPr="0026760B" w:rsidRDefault="00BB0324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</w:p>
        </w:tc>
        <w:tc>
          <w:tcPr>
            <w:tcW w:w="245" w:type="dxa"/>
          </w:tcPr>
          <w:p w14:paraId="017E55AA" w14:textId="77777777" w:rsidR="00BB0324" w:rsidRPr="0026760B" w:rsidRDefault="00BB0324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: </w:t>
            </w:r>
          </w:p>
        </w:tc>
        <w:tc>
          <w:tcPr>
            <w:tcW w:w="7137" w:type="dxa"/>
          </w:tcPr>
          <w:p w14:paraId="66A91786" w14:textId="6D107D33" w:rsidR="00BB0324" w:rsidRPr="0026760B" w:rsidRDefault="00E6768F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26760B">
              <w:rPr>
                <w:rFonts w:ascii="Arial" w:hAnsi="Arial" w:cs="Arial"/>
                <w:iCs/>
                <w:sz w:val="20"/>
                <w:szCs w:val="20"/>
              </w:rPr>
              <w:t>Direktur</w:t>
            </w:r>
            <w:r w:rsidR="00BB0324" w:rsidRPr="0026760B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Pr="0026760B">
              <w:rPr>
                <w:rFonts w:ascii="Arial" w:hAnsi="Arial" w:cs="Arial"/>
                <w:iCs/>
                <w:sz w:val="20"/>
                <w:szCs w:val="20"/>
              </w:rPr>
              <w:t>PT Ficomindo Buana Registrar</w:t>
            </w:r>
          </w:p>
        </w:tc>
      </w:tr>
      <w:tr w:rsidR="00E6768F" w:rsidRPr="0026760B" w14:paraId="2A069F7F" w14:textId="77777777" w:rsidTr="004D251C">
        <w:trPr>
          <w:trHeight w:val="150"/>
        </w:trPr>
        <w:tc>
          <w:tcPr>
            <w:tcW w:w="1782" w:type="dxa"/>
          </w:tcPr>
          <w:p w14:paraId="4C3650AE" w14:textId="77777777" w:rsidR="00E6768F" w:rsidRPr="0026760B" w:rsidRDefault="00E6768F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</w:p>
        </w:tc>
        <w:tc>
          <w:tcPr>
            <w:tcW w:w="245" w:type="dxa"/>
          </w:tcPr>
          <w:p w14:paraId="5AC20E95" w14:textId="77777777" w:rsidR="00E6768F" w:rsidRPr="0026760B" w:rsidRDefault="00E6768F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7137" w:type="dxa"/>
          </w:tcPr>
          <w:p w14:paraId="61B64F21" w14:textId="77777777" w:rsidR="00E6768F" w:rsidRPr="0026760B" w:rsidDel="00E6768F" w:rsidRDefault="00E6768F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E6768F" w:rsidRPr="0026760B" w14:paraId="75388AC8" w14:textId="77777777" w:rsidTr="004D251C">
        <w:trPr>
          <w:trHeight w:val="150"/>
        </w:trPr>
        <w:tc>
          <w:tcPr>
            <w:tcW w:w="1782" w:type="dxa"/>
          </w:tcPr>
          <w:p w14:paraId="4954F43B" w14:textId="63424951" w:rsidR="00E6768F" w:rsidRPr="0026760B" w:rsidRDefault="00E6768F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ama</w:t>
            </w:r>
          </w:p>
        </w:tc>
        <w:tc>
          <w:tcPr>
            <w:tcW w:w="245" w:type="dxa"/>
          </w:tcPr>
          <w:p w14:paraId="5B2A4E74" w14:textId="6D242DD1" w:rsidR="00E6768F" w:rsidRPr="0026760B" w:rsidRDefault="00E6768F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01109BE0" w14:textId="6849EA2D" w:rsidR="00E6768F" w:rsidRPr="0026760B" w:rsidDel="00E6768F" w:rsidRDefault="00E6768F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26760B">
              <w:rPr>
                <w:rFonts w:ascii="Arial" w:hAnsi="Arial" w:cs="Arial"/>
                <w:iCs/>
                <w:sz w:val="20"/>
                <w:szCs w:val="20"/>
              </w:rPr>
              <w:t>Edwin</w:t>
            </w:r>
          </w:p>
        </w:tc>
      </w:tr>
      <w:tr w:rsidR="00E6768F" w:rsidRPr="0026760B" w14:paraId="23C50A20" w14:textId="77777777" w:rsidTr="004D251C">
        <w:trPr>
          <w:trHeight w:val="150"/>
        </w:trPr>
        <w:tc>
          <w:tcPr>
            <w:tcW w:w="1782" w:type="dxa"/>
          </w:tcPr>
          <w:p w14:paraId="616C0EED" w14:textId="1B1BDC0C" w:rsidR="00E6768F" w:rsidRPr="0026760B" w:rsidRDefault="00E6768F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</w:t>
            </w:r>
          </w:p>
        </w:tc>
        <w:tc>
          <w:tcPr>
            <w:tcW w:w="245" w:type="dxa"/>
          </w:tcPr>
          <w:p w14:paraId="09857570" w14:textId="0009B29E" w:rsidR="00E6768F" w:rsidRPr="0026760B" w:rsidRDefault="00E6768F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5FF70D45" w14:textId="2197CFEB" w:rsidR="00E6768F" w:rsidRPr="0026760B" w:rsidRDefault="00E6768F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jc w:val="both"/>
              <w:rPr>
                <w:rFonts w:ascii="Arial" w:hAnsi="Arial" w:cs="Arial"/>
                <w:iCs/>
                <w:sz w:val="20"/>
                <w:szCs w:val="20"/>
              </w:rPr>
            </w:pPr>
            <w:r w:rsidRPr="0026760B">
              <w:rPr>
                <w:rFonts w:ascii="Arial" w:hAnsi="Arial" w:cs="Arial"/>
                <w:iCs/>
                <w:sz w:val="20"/>
                <w:szCs w:val="20"/>
              </w:rPr>
              <w:t>Medang Lestari Blok A.III</w:t>
            </w:r>
            <w:r w:rsidR="00D110E3" w:rsidRPr="0026760B">
              <w:rPr>
                <w:rFonts w:ascii="Arial" w:hAnsi="Arial" w:cs="Arial"/>
                <w:iCs/>
                <w:sz w:val="20"/>
                <w:szCs w:val="20"/>
              </w:rPr>
              <w:t xml:space="preserve">/H.1, Rt.003/Rw.013, Medang, Pagedangan, Tangerang </w:t>
            </w:r>
          </w:p>
        </w:tc>
      </w:tr>
      <w:tr w:rsidR="00D110E3" w:rsidRPr="0026760B" w14:paraId="45D4D241" w14:textId="77777777" w:rsidTr="004D251C">
        <w:trPr>
          <w:trHeight w:val="150"/>
        </w:trPr>
        <w:tc>
          <w:tcPr>
            <w:tcW w:w="1782" w:type="dxa"/>
          </w:tcPr>
          <w:p w14:paraId="3EF4025D" w14:textId="44EB8841" w:rsidR="00D110E3" w:rsidRPr="0026760B" w:rsidRDefault="00D110E3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IK</w:t>
            </w:r>
          </w:p>
        </w:tc>
        <w:tc>
          <w:tcPr>
            <w:tcW w:w="245" w:type="dxa"/>
          </w:tcPr>
          <w:p w14:paraId="320B90D0" w14:textId="03EC4257" w:rsidR="00D110E3" w:rsidRPr="0026760B" w:rsidRDefault="00D110E3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00BF4C0A" w14:textId="4B7E6826" w:rsidR="00D110E3" w:rsidRPr="0026760B" w:rsidRDefault="00D110E3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26760B">
              <w:rPr>
                <w:rFonts w:ascii="Arial" w:hAnsi="Arial" w:cs="Arial"/>
                <w:iCs/>
                <w:sz w:val="20"/>
                <w:szCs w:val="20"/>
              </w:rPr>
              <w:t>3603221511930001</w:t>
            </w:r>
          </w:p>
        </w:tc>
      </w:tr>
      <w:tr w:rsidR="00D110E3" w:rsidRPr="0026760B" w14:paraId="1165F9DE" w14:textId="77777777" w:rsidTr="004D251C">
        <w:trPr>
          <w:trHeight w:val="150"/>
        </w:trPr>
        <w:tc>
          <w:tcPr>
            <w:tcW w:w="1782" w:type="dxa"/>
          </w:tcPr>
          <w:p w14:paraId="687236D9" w14:textId="17210BA2" w:rsidR="00D110E3" w:rsidRPr="0026760B" w:rsidRDefault="00D110E3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Alamat </w:t>
            </w:r>
            <w:r w:rsidRPr="0026760B">
              <w:rPr>
                <w:rFonts w:ascii="Arial" w:eastAsia="Times New Roman" w:hAnsi="Arial" w:cs="Arial"/>
                <w:i/>
                <w:iCs/>
                <w:color w:val="020202"/>
                <w:position w:val="-1"/>
                <w:sz w:val="20"/>
                <w:szCs w:val="20"/>
              </w:rPr>
              <w:t>email</w:t>
            </w:r>
          </w:p>
        </w:tc>
        <w:tc>
          <w:tcPr>
            <w:tcW w:w="245" w:type="dxa"/>
          </w:tcPr>
          <w:p w14:paraId="00AF0392" w14:textId="05074234" w:rsidR="00D110E3" w:rsidRPr="0026760B" w:rsidRDefault="00D110E3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55289842" w14:textId="3C2E7939" w:rsidR="00D110E3" w:rsidRPr="0026760B" w:rsidRDefault="00D110E3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26760B">
              <w:rPr>
                <w:rFonts w:ascii="Arial" w:hAnsi="Arial" w:cs="Arial"/>
                <w:iCs/>
                <w:sz w:val="20"/>
                <w:szCs w:val="20"/>
              </w:rPr>
              <w:t>edwin.sutjiadi@</w:t>
            </w:r>
            <w:r w:rsidR="0026760B" w:rsidRPr="0026760B">
              <w:rPr>
                <w:rFonts w:ascii="Arial" w:hAnsi="Arial" w:cs="Arial"/>
                <w:iCs/>
                <w:sz w:val="20"/>
                <w:szCs w:val="20"/>
              </w:rPr>
              <w:t>gmail.com</w:t>
            </w:r>
          </w:p>
        </w:tc>
      </w:tr>
      <w:tr w:rsidR="0026760B" w:rsidRPr="0026760B" w14:paraId="5C8B3220" w14:textId="77777777" w:rsidTr="004D251C">
        <w:trPr>
          <w:trHeight w:val="150"/>
        </w:trPr>
        <w:tc>
          <w:tcPr>
            <w:tcW w:w="1782" w:type="dxa"/>
          </w:tcPr>
          <w:p w14:paraId="39E1B9A7" w14:textId="22F229A3" w:rsidR="0026760B" w:rsidRPr="0026760B" w:rsidRDefault="0026760B" w:rsidP="0085100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</w:p>
        </w:tc>
        <w:tc>
          <w:tcPr>
            <w:tcW w:w="245" w:type="dxa"/>
          </w:tcPr>
          <w:p w14:paraId="239C0A6B" w14:textId="2035460C" w:rsidR="0026760B" w:rsidRPr="0026760B" w:rsidRDefault="0026760B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676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3448810A" w14:textId="3ABBA107" w:rsidR="0026760B" w:rsidRPr="0026760B" w:rsidRDefault="0026760B" w:rsidP="00851007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hAnsi="Arial" w:cs="Arial"/>
                <w:iCs/>
                <w:sz w:val="20"/>
                <w:szCs w:val="20"/>
              </w:rPr>
            </w:pPr>
            <w:r w:rsidRPr="0026760B">
              <w:rPr>
                <w:rFonts w:ascii="Arial" w:hAnsi="Arial" w:cs="Arial"/>
                <w:i/>
                <w:sz w:val="20"/>
                <w:szCs w:val="20"/>
              </w:rPr>
              <w:t xml:space="preserve">Staff Corporate </w:t>
            </w:r>
            <w:r w:rsidRPr="0026760B">
              <w:rPr>
                <w:rFonts w:ascii="Arial" w:hAnsi="Arial" w:cs="Arial"/>
                <w:iCs/>
                <w:sz w:val="20"/>
                <w:szCs w:val="20"/>
              </w:rPr>
              <w:t>PT Ficomindo Buana Registrar</w:t>
            </w:r>
          </w:p>
        </w:tc>
      </w:tr>
    </w:tbl>
    <w:p w14:paraId="74F25BE3" w14:textId="77777777" w:rsidR="00BB0324" w:rsidRPr="0026760B" w:rsidRDefault="00BB0324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10BC0848" w14:textId="1BC50F19" w:rsidR="008C33F6" w:rsidRPr="00E3443C" w:rsidRDefault="000F426E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yang bertindak </w:t>
      </w:r>
      <w:r w:rsidR="00AC4349"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baik secara bersama-sama atau sendiri-sendiri </w:t>
      </w:r>
      <w:r w:rsidRPr="0026760B">
        <w:rPr>
          <w:rFonts w:ascii="Arial" w:eastAsia="Times New Roman" w:hAnsi="Arial" w:cs="Arial"/>
          <w:color w:val="020202"/>
          <w:sz w:val="20"/>
          <w:szCs w:val="20"/>
        </w:rPr>
        <w:t>untuk dan atas nama Pemberi Kuasa,</w:t>
      </w:r>
      <w:r w:rsidR="00F62AA9" w:rsidRPr="0026760B">
        <w:rPr>
          <w:rFonts w:ascii="Arial" w:eastAsia="Times New Roman" w:hAnsi="Arial" w:cs="Arial"/>
          <w:color w:val="020202"/>
          <w:sz w:val="20"/>
          <w:szCs w:val="20"/>
        </w:rPr>
        <w:t xml:space="preserve"> (selanjutnya</w:t>
      </w:r>
      <w:r w:rsidR="00F62AA9" w:rsidRPr="0026760B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r w:rsidR="00F62AA9" w:rsidRPr="0026760B">
        <w:rPr>
          <w:rFonts w:ascii="Arial" w:eastAsia="Times New Roman" w:hAnsi="Arial" w:cs="Arial"/>
          <w:color w:val="020202"/>
          <w:sz w:val="20"/>
          <w:szCs w:val="20"/>
        </w:rPr>
        <w:t>disebut</w:t>
      </w:r>
      <w:r w:rsidR="00F62AA9" w:rsidRPr="0026760B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F62AA9" w:rsidRPr="0026760B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="00F62AA9" w:rsidRPr="0026760B">
        <w:rPr>
          <w:rFonts w:ascii="Arial" w:eastAsia="Times New Roman" w:hAnsi="Arial" w:cs="Arial"/>
          <w:b/>
          <w:color w:val="020202"/>
          <w:sz w:val="20"/>
          <w:szCs w:val="20"/>
        </w:rPr>
        <w:t>Penerima</w:t>
      </w:r>
      <w:r w:rsidR="00F62AA9" w:rsidRPr="0026760B">
        <w:rPr>
          <w:rFonts w:ascii="Arial" w:eastAsia="Times New Roman" w:hAnsi="Arial" w:cs="Arial"/>
          <w:b/>
          <w:color w:val="020202"/>
          <w:spacing w:val="57"/>
          <w:sz w:val="20"/>
          <w:szCs w:val="20"/>
        </w:rPr>
        <w:t xml:space="preserve"> </w:t>
      </w:r>
      <w:r w:rsidR="00F62AA9" w:rsidRPr="0026760B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r w:rsidR="00F62AA9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r w:rsidR="00BB0324">
        <w:rPr>
          <w:rFonts w:ascii="Arial" w:eastAsia="Times New Roman" w:hAnsi="Arial" w:cs="Arial"/>
          <w:color w:val="020202"/>
          <w:sz w:val="20"/>
          <w:szCs w:val="20"/>
        </w:rPr>
        <w:t xml:space="preserve">dalam </w:t>
      </w:r>
      <w:r>
        <w:rPr>
          <w:rFonts w:ascii="Arial" w:eastAsia="Times New Roman" w:hAnsi="Arial" w:cs="Arial"/>
          <w:color w:val="020202"/>
          <w:sz w:val="20"/>
          <w:szCs w:val="20"/>
        </w:rPr>
        <w:t>melakukan tindakan sebagai berikut:</w:t>
      </w:r>
    </w:p>
    <w:p w14:paraId="18966C87" w14:textId="77777777"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5DCE3DA0" w14:textId="77777777" w:rsidR="008C33F6" w:rsidRPr="00E3443C" w:rsidRDefault="008C33F6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-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KH</w:t>
      </w:r>
      <w:r w:rsidRPr="00E3443C">
        <w:rPr>
          <w:rFonts w:ascii="Arial" w:eastAsia="Times New Roman" w:hAnsi="Arial" w:cs="Arial"/>
          <w:b/>
          <w:color w:val="020202"/>
          <w:spacing w:val="-5"/>
          <w:sz w:val="20"/>
          <w:szCs w:val="20"/>
        </w:rPr>
        <w:t>U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</w:t>
      </w:r>
      <w:r w:rsidRPr="00E3443C">
        <w:rPr>
          <w:rFonts w:ascii="Arial" w:eastAsia="Times New Roman" w:hAnsi="Arial" w:cs="Arial"/>
          <w:b/>
          <w:color w:val="020202"/>
          <w:spacing w:val="-1"/>
          <w:sz w:val="20"/>
          <w:szCs w:val="20"/>
        </w:rPr>
        <w:t>S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</w:t>
      </w:r>
    </w:p>
    <w:p w14:paraId="4C1F0102" w14:textId="77777777" w:rsidR="004671BF" w:rsidRPr="004671BF" w:rsidRDefault="004671BF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5C769A6B" w14:textId="4EDB1F3F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Untuk mewakili Pemberi Kuasa atas seluruh saham yang dimiliki</w:t>
      </w:r>
      <w:r w:rsidR="008C0A5E">
        <w:rPr>
          <w:rFonts w:ascii="Arial" w:eastAsia="Times New Roman" w:hAnsi="Arial" w:cs="Arial"/>
          <w:color w:val="020202"/>
          <w:sz w:val="20"/>
          <w:szCs w:val="20"/>
        </w:rPr>
        <w:t>nya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dalam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Perseroan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esuai</w:t>
      </w:r>
      <w:r w:rsidR="008C0A5E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r w:rsidR="008C0A5E" w:rsidRPr="00E3443C">
        <w:rPr>
          <w:rFonts w:ascii="Arial" w:eastAsia="Times New Roman" w:hAnsi="Arial" w:cs="Arial"/>
          <w:color w:val="020202"/>
          <w:spacing w:val="31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jumlah</w:t>
      </w:r>
      <w:r w:rsidR="008C0A5E" w:rsidRPr="00E3443C">
        <w:rPr>
          <w:rFonts w:ascii="Arial" w:eastAsia="Times New Roman" w:hAnsi="Arial" w:cs="Arial"/>
          <w:color w:val="020202"/>
          <w:spacing w:val="8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r w:rsidR="008C0A5E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yang</w:t>
      </w:r>
      <w:r w:rsidR="008C0A5E" w:rsidRPr="00E3443C">
        <w:rPr>
          <w:rFonts w:ascii="Arial" w:eastAsia="Times New Roman" w:hAnsi="Arial" w:cs="Arial"/>
          <w:color w:val="020202"/>
          <w:spacing w:val="43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tertulis</w:t>
      </w:r>
      <w:r w:rsidR="008C0A5E" w:rsidRPr="00E3443C">
        <w:rPr>
          <w:rFonts w:ascii="Arial" w:eastAsia="Times New Roman" w:hAnsi="Arial" w:cs="Arial"/>
          <w:color w:val="020202"/>
          <w:spacing w:val="50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i</w:t>
      </w:r>
      <w:r w:rsidR="008C0A5E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8C0A5E" w:rsidRPr="00E3443C">
        <w:rPr>
          <w:rFonts w:ascii="Arial" w:eastAsia="Times New Roman" w:hAnsi="Arial" w:cs="Arial"/>
          <w:color w:val="020202"/>
          <w:spacing w:val="4"/>
          <w:sz w:val="20"/>
          <w:szCs w:val="20"/>
        </w:rPr>
        <w:t>t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s</w:t>
      </w:r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dengan hak suara yang sah untuk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nghadiri</w:t>
      </w:r>
      <w:r w:rsidR="008C33F6" w:rsidRPr="00E3443C">
        <w:rPr>
          <w:rFonts w:ascii="Arial" w:eastAsia="Times New Roman" w:hAnsi="Arial" w:cs="Arial"/>
          <w:color w:val="020202"/>
          <w:spacing w:val="3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r w:rsidR="00E4673C">
        <w:rPr>
          <w:rFonts w:ascii="Arial" w:eastAsia="Times New Roman" w:hAnsi="Arial" w:cs="Arial"/>
          <w:color w:val="020202"/>
          <w:sz w:val="20"/>
          <w:szCs w:val="20"/>
        </w:rPr>
        <w:t>/atau</w:t>
      </w:r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r w:rsidR="00DD108B">
        <w:rPr>
          <w:rFonts w:ascii="Arial" w:eastAsia="Times New Roman" w:hAnsi="Arial" w:cs="Arial"/>
          <w:color w:val="020202"/>
          <w:sz w:val="20"/>
          <w:szCs w:val="20"/>
        </w:rPr>
        <w:t>/mengeluarkan</w:t>
      </w:r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uara</w:t>
      </w:r>
      <w:r>
        <w:rPr>
          <w:rFonts w:ascii="Arial" w:eastAsia="Times New Roman" w:hAnsi="Arial" w:cs="Arial"/>
          <w:color w:val="020202"/>
          <w:sz w:val="20"/>
          <w:szCs w:val="20"/>
        </w:rPr>
        <w:t>, termasuk mengajukan pertanyaan, tanggapan maupun pendapat</w:t>
      </w:r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</w:t>
      </w:r>
      <w:r w:rsidR="008C33F6" w:rsidRPr="00E3443C">
        <w:rPr>
          <w:rFonts w:ascii="Arial" w:eastAsia="Times New Roman" w:hAnsi="Arial" w:cs="Arial"/>
          <w:color w:val="020202"/>
          <w:spacing w:val="-7"/>
          <w:sz w:val="20"/>
          <w:szCs w:val="20"/>
        </w:rPr>
        <w:t>d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8C33F6" w:rsidRPr="00E3443C">
        <w:rPr>
          <w:rFonts w:ascii="Arial" w:eastAsia="Times New Roman" w:hAnsi="Arial" w:cs="Arial"/>
          <w:color w:val="020202"/>
          <w:spacing w:val="57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Rapat</w:t>
      </w:r>
      <w:r w:rsidR="008C33F6" w:rsidRPr="00E3443C">
        <w:rPr>
          <w:rFonts w:ascii="Arial" w:eastAsia="Times New Roman" w:hAnsi="Arial" w:cs="Arial"/>
          <w:color w:val="020202"/>
          <w:spacing w:val="48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mum</w:t>
      </w:r>
      <w:r w:rsidR="008C33F6" w:rsidRPr="00E3443C">
        <w:rPr>
          <w:rFonts w:ascii="Arial" w:eastAsia="Times New Roman" w:hAnsi="Arial" w:cs="Arial"/>
          <w:color w:val="020202"/>
          <w:spacing w:val="55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 Tahunan</w:t>
      </w:r>
      <w:r w:rsidR="008C33F6" w:rsidRPr="00E3443C">
        <w:rPr>
          <w:rFonts w:ascii="Arial" w:eastAsia="Times New Roman" w:hAnsi="Arial" w:cs="Arial"/>
          <w:color w:val="020202"/>
          <w:spacing w:val="16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rseroan</w:t>
      </w:r>
      <w:r w:rsidR="008C33F6" w:rsidRP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yang akan diselenggarakan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C3392D">
        <w:rPr>
          <w:rFonts w:ascii="Arial" w:eastAsia="Times New Roman" w:hAnsi="Arial" w:cs="Arial"/>
          <w:color w:val="020202"/>
          <w:sz w:val="20"/>
          <w:szCs w:val="20"/>
        </w:rPr>
        <w:t xml:space="preserve">secara </w:t>
      </w:r>
      <w:r w:rsidR="00AC4349">
        <w:rPr>
          <w:rFonts w:ascii="Arial" w:eastAsia="Times New Roman" w:hAnsi="Arial" w:cs="Arial"/>
          <w:color w:val="020202"/>
          <w:sz w:val="20"/>
          <w:szCs w:val="20"/>
        </w:rPr>
        <w:t xml:space="preserve">fisik </w:t>
      </w:r>
      <w:r w:rsidR="00963785">
        <w:rPr>
          <w:rFonts w:ascii="Arial" w:eastAsia="Times New Roman" w:hAnsi="Arial" w:cs="Arial"/>
          <w:color w:val="020202"/>
          <w:sz w:val="20"/>
          <w:szCs w:val="20"/>
        </w:rPr>
        <w:t>dengan pembatasan kehadiran dan</w:t>
      </w:r>
      <w:r w:rsidR="00AC4349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963785">
        <w:rPr>
          <w:rFonts w:ascii="Arial" w:eastAsia="Times New Roman" w:hAnsi="Arial" w:cs="Arial"/>
          <w:color w:val="020202"/>
          <w:sz w:val="20"/>
          <w:szCs w:val="20"/>
        </w:rPr>
        <w:t xml:space="preserve">secara </w:t>
      </w:r>
      <w:r w:rsidR="00AC4349">
        <w:rPr>
          <w:rFonts w:ascii="Arial" w:eastAsia="Times New Roman" w:hAnsi="Arial" w:cs="Arial"/>
          <w:color w:val="020202"/>
          <w:sz w:val="20"/>
          <w:szCs w:val="20"/>
        </w:rPr>
        <w:t xml:space="preserve">elektronik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da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hari </w:t>
      </w:r>
      <w:r w:rsidR="00AC4349">
        <w:rPr>
          <w:rFonts w:ascii="Arial" w:eastAsia="Times New Roman" w:hAnsi="Arial" w:cs="Arial"/>
          <w:color w:val="020202"/>
          <w:sz w:val="20"/>
          <w:szCs w:val="20"/>
        </w:rPr>
        <w:t>Rabu, 10 Mei 2023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, pukul </w:t>
      </w:r>
      <w:r w:rsidR="00375C0B">
        <w:rPr>
          <w:rFonts w:ascii="Arial" w:eastAsia="Times New Roman" w:hAnsi="Arial" w:cs="Arial"/>
          <w:color w:val="020202"/>
          <w:sz w:val="20"/>
          <w:szCs w:val="20"/>
        </w:rPr>
        <w:t>09</w:t>
      </w:r>
      <w:r w:rsidR="00CF7140">
        <w:rPr>
          <w:rFonts w:ascii="Arial" w:eastAsia="Times New Roman" w:hAnsi="Arial" w:cs="Arial"/>
          <w:color w:val="171717"/>
          <w:sz w:val="20"/>
          <w:szCs w:val="20"/>
        </w:rPr>
        <w:t>: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00</w:t>
      </w:r>
      <w:r w:rsidR="00CF7140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WIB</w:t>
      </w:r>
      <w:r w:rsidR="00375C0B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- selesai</w:t>
      </w:r>
      <w:r w:rsidR="001332FA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(selanjutnya</w:t>
      </w:r>
      <w:r w:rsidR="001332FA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r w:rsidR="001332FA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="001332FA"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r w:rsidR="001332FA" w:rsidRPr="00CF7140">
        <w:rPr>
          <w:rFonts w:ascii="Arial" w:eastAsia="Times New Roman" w:hAnsi="Arial" w:cs="Arial"/>
          <w:color w:val="020202"/>
          <w:sz w:val="20"/>
          <w:szCs w:val="20"/>
        </w:rPr>
        <w:t>"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. </w:t>
      </w:r>
    </w:p>
    <w:p w14:paraId="4D0EDBE7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4E170F60" w14:textId="77777777"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Surat Kuasa ini berlaku hanya untuk Rapat</w:t>
      </w:r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7D4003">
        <w:rPr>
          <w:rFonts w:ascii="Arial" w:eastAsia="Times New Roman" w:hAnsi="Arial" w:cs="Arial"/>
          <w:color w:val="020202"/>
          <w:sz w:val="20"/>
          <w:szCs w:val="20"/>
        </w:rPr>
        <w:t xml:space="preserve">sesuai dengan </w:t>
      </w:r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ketentuan 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>yan</w:t>
      </w:r>
      <w:r w:rsidR="00FE29A4">
        <w:rPr>
          <w:rFonts w:ascii="Arial" w:eastAsia="Times New Roman" w:hAnsi="Arial" w:cs="Arial"/>
          <w:color w:val="020202"/>
          <w:sz w:val="20"/>
          <w:szCs w:val="20"/>
        </w:rPr>
        <w:t>g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diatur </w:t>
      </w:r>
      <w:r w:rsidR="00AF3D35">
        <w:rPr>
          <w:rFonts w:ascii="Arial" w:eastAsia="Times New Roman" w:hAnsi="Arial" w:cs="Arial"/>
          <w:color w:val="020202"/>
          <w:sz w:val="20"/>
          <w:szCs w:val="20"/>
        </w:rPr>
        <w:t>dalam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0E3E00">
        <w:rPr>
          <w:rFonts w:ascii="Arial" w:eastAsia="Times New Roman" w:hAnsi="Arial" w:cs="Arial"/>
          <w:color w:val="020202"/>
          <w:sz w:val="20"/>
          <w:szCs w:val="20"/>
        </w:rPr>
        <w:t>Peraturan Otoritas Jasa Keuangan No. 15/POJK.04/2020 tentang Rencana dan Penyelenggaraan Rapat Umum Pemegang Saham Perusahaan Terbuka (“</w:t>
      </w:r>
      <w:r w:rsidR="000E3E00" w:rsidRPr="00311BFD">
        <w:rPr>
          <w:rFonts w:ascii="Arial" w:eastAsia="Times New Roman" w:hAnsi="Arial" w:cs="Arial"/>
          <w:b/>
          <w:color w:val="020202"/>
          <w:sz w:val="20"/>
          <w:szCs w:val="20"/>
        </w:rPr>
        <w:t>POJK 15/2020</w:t>
      </w:r>
      <w:r w:rsidR="000E3E00">
        <w:rPr>
          <w:rFonts w:ascii="Arial" w:eastAsia="Times New Roman" w:hAnsi="Arial" w:cs="Arial"/>
          <w:color w:val="020202"/>
          <w:sz w:val="20"/>
          <w:szCs w:val="20"/>
        </w:rPr>
        <w:t>”)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dan </w:t>
      </w:r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Pemberi Kuasa dapat mencantumkan pilihan suara pada setiap mata acara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Rapat. </w:t>
      </w:r>
    </w:p>
    <w:p w14:paraId="65B5A346" w14:textId="77777777"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445A6A0" w14:textId="77777777" w:rsidR="00981946" w:rsidRPr="004671BF" w:rsidRDefault="006113C8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Untuk itu</w:t>
      </w:r>
      <w:r w:rsid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,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1332FA">
        <w:rPr>
          <w:rFonts w:ascii="Arial" w:eastAsia="Times New Roman" w:hAnsi="Arial" w:cs="Arial"/>
          <w:color w:val="000000"/>
          <w:sz w:val="20"/>
          <w:szCs w:val="20"/>
        </w:rPr>
        <w:t>Pemberi Kuasa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1332FA">
        <w:rPr>
          <w:rFonts w:ascii="Arial" w:eastAsia="Times New Roman" w:hAnsi="Arial" w:cs="Arial"/>
          <w:color w:val="000000"/>
          <w:sz w:val="20"/>
          <w:szCs w:val="20"/>
        </w:rPr>
        <w:t>me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>m</w:t>
      </w:r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berikan kuasa kepada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Penerima Kuasa agar memberikan suara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pada mata acara Rapat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sebagai berikut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14:paraId="7F15F4B4" w14:textId="77777777" w:rsidR="00D62BCB" w:rsidRPr="00D62BCB" w:rsidRDefault="00D62BCB" w:rsidP="00FD634C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825"/>
        <w:gridCol w:w="1260"/>
        <w:gridCol w:w="1170"/>
        <w:gridCol w:w="1192"/>
      </w:tblGrid>
      <w:tr w:rsidR="004671BF" w:rsidRPr="00E3443C" w14:paraId="0EC12E99" w14:textId="77777777" w:rsidTr="00AE46A1">
        <w:trPr>
          <w:trHeight w:val="548"/>
          <w:tblHeader/>
        </w:trPr>
        <w:tc>
          <w:tcPr>
            <w:tcW w:w="5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59A085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48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FBCFE" w14:textId="77777777" w:rsidR="00562C27" w:rsidRPr="00562C27" w:rsidRDefault="006113C8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ata Acara Rapat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B262B1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811B68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dak Setuju</w:t>
            </w:r>
          </w:p>
        </w:tc>
        <w:tc>
          <w:tcPr>
            <w:tcW w:w="119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054F54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14:paraId="09D9034E" w14:textId="77777777" w:rsidTr="00AE46A1">
        <w:trPr>
          <w:trHeight w:val="784"/>
        </w:trPr>
        <w:tc>
          <w:tcPr>
            <w:tcW w:w="570" w:type="dxa"/>
            <w:tcBorders>
              <w:right w:val="single" w:sz="4" w:space="0" w:color="auto"/>
            </w:tcBorders>
          </w:tcPr>
          <w:p w14:paraId="24255855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left w:val="single" w:sz="4" w:space="0" w:color="auto"/>
              <w:right w:val="single" w:sz="4" w:space="0" w:color="auto"/>
            </w:tcBorders>
          </w:tcPr>
          <w:p w14:paraId="47BA89EC" w14:textId="474A8196" w:rsidR="00576327" w:rsidRPr="00FA6450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Persetujuan Laporan Tahunan dan Pengesahan Laporan Keuangan Konsolidasian </w:t>
            </w:r>
            <w:r w:rsidR="0001262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Perseroan </w:t>
            </w:r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 tahun buku 202</w:t>
            </w:r>
            <w:r w:rsidR="00AC434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5A4A02CB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6459FA57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6AE5B837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1E707ED2" w14:textId="77777777" w:rsidTr="00E1157B">
        <w:trPr>
          <w:trHeight w:val="602"/>
        </w:trPr>
        <w:tc>
          <w:tcPr>
            <w:tcW w:w="570" w:type="dxa"/>
            <w:tcBorders>
              <w:bottom w:val="single" w:sz="4" w:space="0" w:color="auto"/>
            </w:tcBorders>
          </w:tcPr>
          <w:p w14:paraId="65607B69" w14:textId="77777777" w:rsidR="00E3443C" w:rsidRPr="00AE46A1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lastRenderedPageBreak/>
              <w:t>2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416B4E33" w14:textId="105A3F32" w:rsidR="00576327" w:rsidRPr="00576327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 atas penetapan penggunaan laba bersih</w:t>
            </w:r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untuk tahun buku 202</w:t>
            </w:r>
            <w:r w:rsidR="00AC434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A3D950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4D4A349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2C88FD77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14:paraId="75215A29" w14:textId="77777777" w:rsidTr="00375C0B">
        <w:trPr>
          <w:trHeight w:val="593"/>
        </w:trPr>
        <w:tc>
          <w:tcPr>
            <w:tcW w:w="570" w:type="dxa"/>
            <w:tcBorders>
              <w:top w:val="single" w:sz="4" w:space="0" w:color="auto"/>
            </w:tcBorders>
          </w:tcPr>
          <w:p w14:paraId="5CBE07CB" w14:textId="77777777" w:rsidR="00D62BCB" w:rsidRPr="00D62BCB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top w:val="single" w:sz="4" w:space="0" w:color="auto"/>
            </w:tcBorders>
          </w:tcPr>
          <w:p w14:paraId="013DD7DB" w14:textId="6B5E8F62" w:rsidR="00576327" w:rsidRPr="00BC72CE" w:rsidRDefault="00BC72CE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Persetujuan atas penunjukan </w:t>
            </w:r>
            <w:r w:rsidR="00AC4349">
              <w:rPr>
                <w:rFonts w:ascii="Arial" w:hAnsi="Arial" w:cs="Arial"/>
                <w:bCs/>
                <w:sz w:val="20"/>
                <w:szCs w:val="20"/>
              </w:rPr>
              <w:t xml:space="preserve">Kantor </w:t>
            </w:r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Akuntan Publik </w:t>
            </w:r>
            <w:r w:rsidR="00AC4349">
              <w:rPr>
                <w:rFonts w:ascii="Arial" w:hAnsi="Arial" w:cs="Arial"/>
                <w:bCs/>
                <w:sz w:val="20"/>
                <w:szCs w:val="20"/>
              </w:rPr>
              <w:t>untuk</w:t>
            </w:r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audit Laporan Keuangan Konsolidasian Perseroan untuk tahun buku 202</w:t>
            </w:r>
            <w:r w:rsidR="00AC4349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C8EAF9F" w14:textId="77777777" w:rsidR="00D62BCB" w:rsidRPr="00E3443C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48F4300B" w14:textId="77777777"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5AE3EDA9" w14:textId="77777777"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55DF4D31" w14:textId="77777777" w:rsidTr="00AE46A1">
        <w:trPr>
          <w:trHeight w:val="844"/>
        </w:trPr>
        <w:tc>
          <w:tcPr>
            <w:tcW w:w="570" w:type="dxa"/>
          </w:tcPr>
          <w:p w14:paraId="1B8CDB12" w14:textId="77777777" w:rsidR="00E3443C" w:rsidRPr="000F5563" w:rsidRDefault="000F5563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</w:tcPr>
          <w:p w14:paraId="05BD04E7" w14:textId="25AF8FED" w:rsidR="00576327" w:rsidRPr="00576327" w:rsidRDefault="00BC72CE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 atas penetapan honorarium atau gaji dan tunjangan lainnya bagi Dewan Komisaris dan Direksi Perseroan untuk tahun buku 202</w:t>
            </w:r>
            <w:r w:rsidR="00AC434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</w:t>
            </w:r>
          </w:p>
        </w:tc>
        <w:tc>
          <w:tcPr>
            <w:tcW w:w="1260" w:type="dxa"/>
          </w:tcPr>
          <w:p w14:paraId="3F71D0B5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C6091D7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</w:tcPr>
          <w:p w14:paraId="6FC78FAA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2F9B2E18" w14:textId="77777777" w:rsidTr="00375C0B">
        <w:trPr>
          <w:trHeight w:val="881"/>
        </w:trPr>
        <w:tc>
          <w:tcPr>
            <w:tcW w:w="570" w:type="dxa"/>
            <w:tcBorders>
              <w:bottom w:val="single" w:sz="4" w:space="0" w:color="auto"/>
            </w:tcBorders>
          </w:tcPr>
          <w:p w14:paraId="72A121F2" w14:textId="77777777" w:rsidR="00E3443C" w:rsidRPr="000F5563" w:rsidRDefault="000F5563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2AA03641" w14:textId="77777777" w:rsidR="00375C0B" w:rsidRPr="000F5563" w:rsidRDefault="00BC72CE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 realisasi penggunaan dana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F4E2079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3409906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703B5790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066BE3" w14:textId="77777777" w:rsidR="000F5563" w:rsidRDefault="000F5563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6165A33A" w14:textId="747FF0A9" w:rsidR="000F426E" w:rsidRDefault="0045613F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Pemberi Kuasa </w:t>
      </w:r>
      <w:r w:rsidR="008C0A5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dapat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 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menarik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 kembali 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kuasa ini secara tertulis 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sewaktu-waktu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, dan</w:t>
      </w:r>
      <w:r w:rsidR="00927DE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27DEE" w:rsidRPr="00610FF3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Pemberi Kuasa 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dapat juga menarik kuasa dengan kehadiran Pemberi Kuasa secara </w:t>
      </w:r>
      <w:r w:rsidR="0001262C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fisik atau 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elektronik dalam Rapat</w:t>
      </w:r>
      <w:r w:rsidR="00C86530">
        <w:rPr>
          <w:rFonts w:ascii="Arial" w:eastAsia="Times New Roman" w:hAnsi="Arial" w:cs="Arial"/>
          <w:color w:val="000000"/>
          <w:sz w:val="20"/>
          <w:szCs w:val="20"/>
        </w:rPr>
        <w:t xml:space="preserve"> dengan </w:t>
      </w:r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memberikan pemberitahuan kepada Perseroan secara tertulis 3 (tiga) hari kerja sebelum tanggal Rapat.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1333D804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46F2D32A" w14:textId="77777777" w:rsidR="009D08BC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Pemberi Kuasa, baik sekarang maupun di kemudian hari, </w:t>
      </w:r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dengan ini </w:t>
      </w:r>
      <w:r>
        <w:rPr>
          <w:rFonts w:ascii="Arial" w:eastAsia="Times New Roman" w:hAnsi="Arial" w:cs="Arial"/>
          <w:color w:val="000000"/>
          <w:sz w:val="20"/>
          <w:szCs w:val="20"/>
        </w:rPr>
        <w:t>menyatakan tidak akan</w:t>
      </w:r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mengajukan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suatu keberatan 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dan/atau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menolak segala sesuatu, dalam bentuk apapun juga, sehubungan dengan 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tindakan-tindakan yang dilakukan oleh Penerima Kuasa </w:t>
      </w:r>
      <w:r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Surat Kuasa ini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dan jika terdapat </w:t>
      </w:r>
      <w:r w:rsidR="008C0A5E">
        <w:rPr>
          <w:rFonts w:ascii="Arial" w:eastAsia="Times New Roman" w:hAnsi="Arial" w:cs="Arial"/>
          <w:color w:val="000000"/>
          <w:sz w:val="20"/>
          <w:szCs w:val="20"/>
        </w:rPr>
        <w:t xml:space="preserve">konsekuensi </w:t>
      </w:r>
      <w:r>
        <w:rPr>
          <w:rFonts w:ascii="Arial" w:eastAsia="Times New Roman" w:hAnsi="Arial" w:cs="Arial"/>
          <w:color w:val="000000"/>
          <w:sz w:val="20"/>
          <w:szCs w:val="20"/>
        </w:rPr>
        <w:t>hukum yang timbul atas tindakan tersebut, karenanya Pemberi Kuasa, baik sekarang maupun di kemudian hari, menyatakan menerima dan mengesahkan semua tindakan-tindakan yang dilakukan oleh Penerima Kuasa untuk dan atas nama Pemberi Kuasa, berdasarkan Surat Kuasa ini.</w:t>
      </w:r>
    </w:p>
    <w:p w14:paraId="6C9BD78F" w14:textId="77777777" w:rsidR="00231CD2" w:rsidRDefault="00231CD2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31A978F8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enerima Kuasa mempunyai kuasa dan wewenang untuk melakukan segala tindakan yang dianggap perlu termasuk menandatangani setiap dokumen yang dibutuhkan untuk melaksanakan keputusan-keputusan yang secara sah ditetapkan dalam Rapat.</w:t>
      </w:r>
    </w:p>
    <w:p w14:paraId="4D928AD9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9E58EFC" w14:textId="77777777" w:rsidR="008C33F6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E3443C">
        <w:rPr>
          <w:rFonts w:ascii="Arial" w:eastAsia="Times New Roman" w:hAnsi="Arial" w:cs="Arial"/>
          <w:color w:val="000000"/>
          <w:sz w:val="20"/>
          <w:szCs w:val="20"/>
        </w:rPr>
        <w:t>Surat Kuasa ini</w:t>
      </w:r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>dibuat</w:t>
      </w:r>
      <w:r w:rsidR="00345358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berdasarkan h</w:t>
      </w:r>
      <w:r w:rsidR="0049143B">
        <w:rPr>
          <w:rFonts w:ascii="Arial" w:eastAsia="Times New Roman" w:hAnsi="Arial" w:cs="Arial"/>
          <w:color w:val="000000"/>
          <w:sz w:val="20"/>
          <w:szCs w:val="20"/>
        </w:rPr>
        <w:t>ukum negara Republik Indonesia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dan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berlaku efektif sejak tanggal 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>Surat Kuasa</w:t>
      </w:r>
      <w:r w:rsidR="00927DEE" w:rsidRPr="00927DEE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ampai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</w:rPr>
        <w:t xml:space="preserve"> dengan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dicabut</w:t>
      </w:r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>nya kuasa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oleh Pemberi Kuasa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ecara tertulis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, atau </w:t>
      </w:r>
      <w:r w:rsidR="0021678D">
        <w:rPr>
          <w:rFonts w:ascii="Arial" w:eastAsia="Times New Roman" w:hAnsi="Arial" w:cs="Arial"/>
          <w:color w:val="000000"/>
          <w:sz w:val="20"/>
          <w:szCs w:val="20"/>
        </w:rPr>
        <w:t xml:space="preserve">sampai 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terpenuhinya pelaksanaan 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>k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uasa oleh Penerima Kuasa 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dalam Rapat, 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>sebagaimana diatur dalam Surat Kuasa ini, mana yang lebih dahulu terjadi</w:t>
      </w:r>
      <w:r w:rsidR="00D06AC1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090D43FC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5E57BD8E" w14:textId="067B8B49" w:rsidR="000F5563" w:rsidRDefault="001304B8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="009D08B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BC72CE">
        <w:rPr>
          <w:rFonts w:ascii="Arial" w:eastAsia="Times New Roman" w:hAnsi="Arial" w:cs="Arial"/>
          <w:color w:val="000000"/>
          <w:sz w:val="20"/>
          <w:szCs w:val="20"/>
        </w:rPr>
        <w:t>202</w:t>
      </w:r>
      <w:r w:rsidR="00E6768F">
        <w:rPr>
          <w:rFonts w:ascii="Arial" w:eastAsia="Times New Roman" w:hAnsi="Arial" w:cs="Arial"/>
          <w:color w:val="000000"/>
          <w:sz w:val="20"/>
          <w:szCs w:val="20"/>
        </w:rPr>
        <w:t>3</w:t>
      </w:r>
    </w:p>
    <w:p w14:paraId="796BE1D8" w14:textId="77777777" w:rsidR="00EB3F5C" w:rsidRPr="00E3443C" w:rsidRDefault="00EB3F5C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0"/>
        <w:gridCol w:w="5058"/>
      </w:tblGrid>
      <w:tr w:rsidR="004120BE" w:rsidRPr="00E3443C" w14:paraId="1B60C70C" w14:textId="77777777" w:rsidTr="004120BE">
        <w:trPr>
          <w:trHeight w:val="3275"/>
        </w:trPr>
        <w:tc>
          <w:tcPr>
            <w:tcW w:w="4590" w:type="dxa"/>
          </w:tcPr>
          <w:p w14:paraId="670FDBCE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mberi Kuasa</w:t>
            </w:r>
          </w:p>
          <w:p w14:paraId="66706B44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01CFEC18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0A106C6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C8D9A4B" w14:textId="77777777" w:rsidR="004120BE" w:rsidRPr="00E76A37" w:rsidRDefault="004120BE" w:rsidP="00A82C5C">
            <w:pPr>
              <w:spacing w:line="276" w:lineRule="auto"/>
              <w:jc w:val="center"/>
              <w:outlineLvl w:val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Meterai</w:t>
            </w:r>
          </w:p>
          <w:p w14:paraId="3F652136" w14:textId="77777777" w:rsidR="004120BE" w:rsidRPr="00E76A37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Rp</w:t>
            </w: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10</w:t>
            </w: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.000,-</w:t>
            </w:r>
          </w:p>
          <w:p w14:paraId="25B7F906" w14:textId="77777777" w:rsidR="004120BE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1DD91DF1" w14:textId="77777777" w:rsidR="004120BE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2D5E7A52" w14:textId="77777777" w:rsidR="004120BE" w:rsidRPr="001304B8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1C87787A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1425AE40" w14:textId="77777777" w:rsidR="004120BE" w:rsidRPr="001304B8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(………….....……………………………………….)</w:t>
            </w:r>
          </w:p>
        </w:tc>
        <w:tc>
          <w:tcPr>
            <w:tcW w:w="5058" w:type="dxa"/>
          </w:tcPr>
          <w:p w14:paraId="049A7D22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erima Kuasa</w:t>
            </w:r>
          </w:p>
          <w:p w14:paraId="35BF3773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03BF162A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4C20580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259DAD7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C2D2DB1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C3EB2FF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C65B65A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511931A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14:paraId="6E4548C0" w14:textId="213CA1FD" w:rsidR="004120BE" w:rsidRDefault="00E6768F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immi Maulana Sidik</w:t>
            </w:r>
          </w:p>
          <w:p w14:paraId="5A6BFD91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  <w:p w14:paraId="1F8A214F" w14:textId="77777777" w:rsidR="00EB3F5C" w:rsidRDefault="00EB3F5C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  <w:p w14:paraId="745EBA1D" w14:textId="77777777" w:rsidR="00EB3F5C" w:rsidRDefault="00EB3F5C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  <w:p w14:paraId="12D438E7" w14:textId="77777777" w:rsidR="00EB3F5C" w:rsidRDefault="00EB3F5C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  <w:p w14:paraId="5271663E" w14:textId="77777777" w:rsidR="00EB3F5C" w:rsidRDefault="00EB3F5C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  <w:p w14:paraId="74533B07" w14:textId="77777777" w:rsidR="00EB3F5C" w:rsidRDefault="00EB3F5C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  <w:p w14:paraId="7304D4B3" w14:textId="77777777" w:rsidR="00EB3F5C" w:rsidRPr="00375C0B" w:rsidRDefault="00EB3F5C" w:rsidP="00EB3F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  <w:tr w:rsidR="00BC72CE" w:rsidRPr="00E3443C" w14:paraId="56BB45D8" w14:textId="77777777" w:rsidTr="004120BE">
        <w:trPr>
          <w:trHeight w:val="2915"/>
        </w:trPr>
        <w:tc>
          <w:tcPr>
            <w:tcW w:w="4590" w:type="dxa"/>
            <w:vMerge w:val="restart"/>
          </w:tcPr>
          <w:p w14:paraId="6AC0E01D" w14:textId="77777777" w:rsidR="00BC72CE" w:rsidRPr="00E3443C" w:rsidRDefault="00BC72C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58" w:type="dxa"/>
          </w:tcPr>
          <w:p w14:paraId="15925F3B" w14:textId="77777777" w:rsidR="00EB3F5C" w:rsidRPr="00E3443C" w:rsidRDefault="00EB3F5C" w:rsidP="00EB3F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14:paraId="0462A0B0" w14:textId="743D6E95" w:rsidR="00BC72CE" w:rsidRPr="004120BE" w:rsidRDefault="00EB3F5C" w:rsidP="00EB3F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dwin</w:t>
            </w:r>
          </w:p>
        </w:tc>
      </w:tr>
      <w:tr w:rsidR="00BC72CE" w:rsidRPr="00E3443C" w14:paraId="4BB31E8D" w14:textId="77777777" w:rsidTr="004120BE">
        <w:trPr>
          <w:trHeight w:val="495"/>
        </w:trPr>
        <w:tc>
          <w:tcPr>
            <w:tcW w:w="4590" w:type="dxa"/>
            <w:vMerge/>
          </w:tcPr>
          <w:p w14:paraId="69735B5D" w14:textId="77777777" w:rsidR="00BC72CE" w:rsidRPr="00E3443C" w:rsidRDefault="00BC72CE" w:rsidP="00A82C5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58" w:type="dxa"/>
          </w:tcPr>
          <w:p w14:paraId="0984EE35" w14:textId="77777777" w:rsidR="00BC72CE" w:rsidRDefault="00BC72C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</w:tbl>
    <w:p w14:paraId="31A7E303" w14:textId="77777777" w:rsidR="008C33F6" w:rsidRPr="00E3443C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F01424">
      <w:pgSz w:w="11907" w:h="16839" w:code="9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82CEA"/>
    <w:multiLevelType w:val="hybridMultilevel"/>
    <w:tmpl w:val="5A0290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2A401C">
      <w:start w:val="2"/>
      <w:numFmt w:val="bullet"/>
      <w:lvlText w:val="-"/>
      <w:lvlJc w:val="left"/>
      <w:pPr>
        <w:tabs>
          <w:tab w:val="num" w:pos="1200"/>
        </w:tabs>
        <w:ind w:left="1200" w:hanging="48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 w16cid:durableId="106967181">
    <w:abstractNumId w:val="2"/>
  </w:num>
  <w:num w:numId="2" w16cid:durableId="616570680">
    <w:abstractNumId w:val="0"/>
  </w:num>
  <w:num w:numId="3" w16cid:durableId="11069983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sv-SE" w:vendorID="64" w:dllVersion="0" w:nlCheck="1" w:checkStyle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1262C"/>
    <w:rsid w:val="00032854"/>
    <w:rsid w:val="0004233D"/>
    <w:rsid w:val="00054D3F"/>
    <w:rsid w:val="00066F65"/>
    <w:rsid w:val="0007513B"/>
    <w:rsid w:val="00087924"/>
    <w:rsid w:val="000B6E65"/>
    <w:rsid w:val="000B7B01"/>
    <w:rsid w:val="000C22DF"/>
    <w:rsid w:val="000E3E00"/>
    <w:rsid w:val="000F426E"/>
    <w:rsid w:val="000F5563"/>
    <w:rsid w:val="001108B4"/>
    <w:rsid w:val="00126B4A"/>
    <w:rsid w:val="001304B8"/>
    <w:rsid w:val="001332FA"/>
    <w:rsid w:val="00162DA0"/>
    <w:rsid w:val="00203390"/>
    <w:rsid w:val="00206832"/>
    <w:rsid w:val="00213882"/>
    <w:rsid w:val="0021678D"/>
    <w:rsid w:val="002267B9"/>
    <w:rsid w:val="00231CD2"/>
    <w:rsid w:val="00244DAF"/>
    <w:rsid w:val="0026760B"/>
    <w:rsid w:val="00286713"/>
    <w:rsid w:val="00311BFD"/>
    <w:rsid w:val="00345358"/>
    <w:rsid w:val="00375C0B"/>
    <w:rsid w:val="003E08D1"/>
    <w:rsid w:val="004120BE"/>
    <w:rsid w:val="0045613F"/>
    <w:rsid w:val="004671BF"/>
    <w:rsid w:val="0049143B"/>
    <w:rsid w:val="004C39A7"/>
    <w:rsid w:val="004D251C"/>
    <w:rsid w:val="004D5472"/>
    <w:rsid w:val="00554ADB"/>
    <w:rsid w:val="00562C27"/>
    <w:rsid w:val="00576327"/>
    <w:rsid w:val="005877A6"/>
    <w:rsid w:val="005C1195"/>
    <w:rsid w:val="00600DB0"/>
    <w:rsid w:val="00610FF3"/>
    <w:rsid w:val="006113C8"/>
    <w:rsid w:val="00613F27"/>
    <w:rsid w:val="006303C9"/>
    <w:rsid w:val="00634B5D"/>
    <w:rsid w:val="0067003A"/>
    <w:rsid w:val="00691615"/>
    <w:rsid w:val="006E3E46"/>
    <w:rsid w:val="006F5839"/>
    <w:rsid w:val="007113EE"/>
    <w:rsid w:val="007267F4"/>
    <w:rsid w:val="0073423C"/>
    <w:rsid w:val="00786905"/>
    <w:rsid w:val="0079709C"/>
    <w:rsid w:val="007D4003"/>
    <w:rsid w:val="00851007"/>
    <w:rsid w:val="00872EFC"/>
    <w:rsid w:val="008C0A5E"/>
    <w:rsid w:val="008C33F6"/>
    <w:rsid w:val="008E0957"/>
    <w:rsid w:val="008F5032"/>
    <w:rsid w:val="0092037B"/>
    <w:rsid w:val="00927DEE"/>
    <w:rsid w:val="00934646"/>
    <w:rsid w:val="0096039A"/>
    <w:rsid w:val="00960587"/>
    <w:rsid w:val="00962B67"/>
    <w:rsid w:val="00963785"/>
    <w:rsid w:val="00963A65"/>
    <w:rsid w:val="00981946"/>
    <w:rsid w:val="00997C98"/>
    <w:rsid w:val="009D08BC"/>
    <w:rsid w:val="009D76A9"/>
    <w:rsid w:val="009F1368"/>
    <w:rsid w:val="009F7988"/>
    <w:rsid w:val="00A603B3"/>
    <w:rsid w:val="00A662A6"/>
    <w:rsid w:val="00A82C5C"/>
    <w:rsid w:val="00AC0339"/>
    <w:rsid w:val="00AC4349"/>
    <w:rsid w:val="00AD05B5"/>
    <w:rsid w:val="00AE46A1"/>
    <w:rsid w:val="00AE6E85"/>
    <w:rsid w:val="00AF3D35"/>
    <w:rsid w:val="00B33027"/>
    <w:rsid w:val="00B36131"/>
    <w:rsid w:val="00B46587"/>
    <w:rsid w:val="00B54865"/>
    <w:rsid w:val="00B652D2"/>
    <w:rsid w:val="00B6774C"/>
    <w:rsid w:val="00B74C40"/>
    <w:rsid w:val="00BB0324"/>
    <w:rsid w:val="00BC651D"/>
    <w:rsid w:val="00BC72CE"/>
    <w:rsid w:val="00BD4708"/>
    <w:rsid w:val="00C204C5"/>
    <w:rsid w:val="00C3392D"/>
    <w:rsid w:val="00C57980"/>
    <w:rsid w:val="00C76396"/>
    <w:rsid w:val="00C86530"/>
    <w:rsid w:val="00CD7EC9"/>
    <w:rsid w:val="00CF7140"/>
    <w:rsid w:val="00D06AC1"/>
    <w:rsid w:val="00D110E3"/>
    <w:rsid w:val="00D13220"/>
    <w:rsid w:val="00D17566"/>
    <w:rsid w:val="00D279BC"/>
    <w:rsid w:val="00D62BCB"/>
    <w:rsid w:val="00DC6548"/>
    <w:rsid w:val="00DD108B"/>
    <w:rsid w:val="00E1157B"/>
    <w:rsid w:val="00E17D9C"/>
    <w:rsid w:val="00E33CD2"/>
    <w:rsid w:val="00E3443C"/>
    <w:rsid w:val="00E4673C"/>
    <w:rsid w:val="00E601B3"/>
    <w:rsid w:val="00E6768F"/>
    <w:rsid w:val="00E76A37"/>
    <w:rsid w:val="00EB3F5C"/>
    <w:rsid w:val="00F01424"/>
    <w:rsid w:val="00F05E06"/>
    <w:rsid w:val="00F07540"/>
    <w:rsid w:val="00F2333F"/>
    <w:rsid w:val="00F273EF"/>
    <w:rsid w:val="00F32004"/>
    <w:rsid w:val="00F62AA9"/>
    <w:rsid w:val="00F81072"/>
    <w:rsid w:val="00F95B07"/>
    <w:rsid w:val="00FA6450"/>
    <w:rsid w:val="00FB1D1B"/>
    <w:rsid w:val="00FD634C"/>
    <w:rsid w:val="00FE29A4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3D398"/>
  <w15:docId w15:val="{BE4DEEC0-7FE9-494A-82F4-F8AB67C4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203390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2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2AA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B03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03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03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03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03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C434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Fadhila Sasikirana</cp:lastModifiedBy>
  <cp:revision>16</cp:revision>
  <dcterms:created xsi:type="dcterms:W3CDTF">2022-04-10T13:39:00Z</dcterms:created>
  <dcterms:modified xsi:type="dcterms:W3CDTF">2023-04-17T10:18:00Z</dcterms:modified>
</cp:coreProperties>
</file>